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05301C72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 xml:space="preserve">REGISTRADO BAJO </w:t>
      </w:r>
      <w:proofErr w:type="spellStart"/>
      <w:r w:rsidR="003739E2" w:rsidRPr="00E02CFC">
        <w:rPr>
          <w:b/>
          <w:snapToGrid w:val="0"/>
          <w:szCs w:val="20"/>
          <w:lang w:val="es-AR" w:eastAsia="es-ES"/>
        </w:rPr>
        <w:t>Nº</w:t>
      </w:r>
      <w:proofErr w:type="spellEnd"/>
      <w:r w:rsidR="003739E2" w:rsidRPr="00E02CFC">
        <w:rPr>
          <w:b/>
          <w:snapToGrid w:val="0"/>
          <w:szCs w:val="20"/>
          <w:lang w:val="es-AR" w:eastAsia="es-ES"/>
        </w:rPr>
        <w:t xml:space="preserve"> CDCIC-00</w:t>
      </w:r>
      <w:r w:rsidR="006422A5">
        <w:rPr>
          <w:b/>
          <w:snapToGrid w:val="0"/>
          <w:szCs w:val="20"/>
          <w:lang w:val="es-AR" w:eastAsia="es-ES"/>
        </w:rPr>
        <w:t>4</w:t>
      </w:r>
      <w:r w:rsidR="003739E2" w:rsidRPr="00E02CFC">
        <w:rPr>
          <w:b/>
          <w:snapToGrid w:val="0"/>
          <w:szCs w:val="20"/>
          <w:lang w:val="es-AR" w:eastAsia="es-ES"/>
        </w:rPr>
        <w:t>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765213D4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C34C6">
        <w:rPr>
          <w:b/>
          <w:lang w:val="es-AR" w:eastAsia="es-ES"/>
        </w:rPr>
        <w:t>357</w:t>
      </w:r>
      <w:r w:rsidR="006422A5">
        <w:rPr>
          <w:b/>
          <w:lang w:val="es-AR" w:eastAsia="es-ES"/>
        </w:rPr>
        <w:t>5</w:t>
      </w:r>
      <w:r w:rsidRPr="00E02CFC">
        <w:rPr>
          <w:b/>
          <w:lang w:val="es-AR" w:eastAsia="es-ES"/>
        </w:rPr>
        <w:t>/</w:t>
      </w:r>
      <w:r w:rsidR="00CC34C6">
        <w:rPr>
          <w:b/>
          <w:lang w:val="es-AR" w:eastAsia="es-ES"/>
        </w:rPr>
        <w:t>18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4AA2002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</w:t>
      </w:r>
      <w:r w:rsidR="006422A5">
        <w:rPr>
          <w:b/>
          <w:color w:val="000000"/>
          <w:lang w:val="es-ES_tradnl"/>
        </w:rPr>
        <w:t>18</w:t>
      </w:r>
      <w:r w:rsidRPr="00E02CFC">
        <w:rPr>
          <w:b/>
          <w:color w:val="000000"/>
          <w:lang w:val="es-ES_tradnl"/>
        </w:rPr>
        <w:t xml:space="preserve">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2FC89C14" w14:textId="3E186EED" w:rsidR="006422A5" w:rsidRDefault="006422A5" w:rsidP="006422A5">
      <w:pPr>
        <w:autoSpaceDE w:val="0"/>
        <w:autoSpaceDN w:val="0"/>
        <w:ind w:firstLine="851"/>
        <w:jc w:val="both"/>
        <w:rPr>
          <w:lang w:val="es-AR"/>
        </w:rPr>
      </w:pPr>
      <w:r>
        <w:rPr>
          <w:lang w:val="es-AR"/>
        </w:rPr>
        <w:t>El Reglamento de Estudios de Posgrados Profesionales, aprobado por Resolución CSU-567/11 y sus modificatorias;</w:t>
      </w:r>
    </w:p>
    <w:p w14:paraId="4A6454C3" w14:textId="77777777" w:rsidR="006422A5" w:rsidRDefault="006422A5" w:rsidP="006422A5">
      <w:pPr>
        <w:autoSpaceDE w:val="0"/>
        <w:autoSpaceDN w:val="0"/>
        <w:ind w:firstLine="851"/>
        <w:jc w:val="both"/>
        <w:rPr>
          <w:lang w:val="es-AR"/>
        </w:rPr>
      </w:pPr>
    </w:p>
    <w:p w14:paraId="3C960D40" w14:textId="692CA465" w:rsidR="006422A5" w:rsidRPr="006422A5" w:rsidRDefault="006422A5" w:rsidP="006422A5">
      <w:pPr>
        <w:autoSpaceDE w:val="0"/>
        <w:autoSpaceDN w:val="0"/>
        <w:ind w:firstLine="851"/>
        <w:jc w:val="both"/>
        <w:rPr>
          <w:lang w:val="es-AR"/>
        </w:rPr>
      </w:pPr>
      <w:r w:rsidRPr="006422A5">
        <w:rPr>
          <w:lang w:val="es-AR"/>
        </w:rPr>
        <w:t>La Resolución AU-0</w:t>
      </w:r>
      <w:r>
        <w:rPr>
          <w:lang w:val="es-AR"/>
        </w:rPr>
        <w:t>7</w:t>
      </w:r>
      <w:r w:rsidRPr="006422A5">
        <w:rPr>
          <w:lang w:val="es-AR"/>
        </w:rPr>
        <w:t xml:space="preserve">/19 mediante la cual se aprueba la creación de la carrera de posgrado “Especialización en </w:t>
      </w:r>
      <w:r>
        <w:rPr>
          <w:lang w:val="es-AR"/>
        </w:rPr>
        <w:t>Ciencia de Datos</w:t>
      </w:r>
      <w:r w:rsidRPr="006422A5">
        <w:rPr>
          <w:lang w:val="es-AR"/>
        </w:rPr>
        <w:t>” (E</w:t>
      </w:r>
      <w:r>
        <w:rPr>
          <w:lang w:val="es-AR"/>
        </w:rPr>
        <w:t>C</w:t>
      </w:r>
      <w:r w:rsidRPr="006422A5">
        <w:rPr>
          <w:lang w:val="es-AR"/>
        </w:rPr>
        <w:t xml:space="preserve">D) de la Universidad Nacional del Sur (UNS); </w:t>
      </w:r>
    </w:p>
    <w:p w14:paraId="62E4B5B9" w14:textId="543FA51C" w:rsidR="009A0D39" w:rsidRDefault="002C03A7" w:rsidP="003739E2">
      <w:pPr>
        <w:autoSpaceDE w:val="0"/>
        <w:autoSpaceDN w:val="0"/>
        <w:ind w:firstLine="851"/>
        <w:jc w:val="both"/>
        <w:rPr>
          <w:lang w:val="es-AR"/>
        </w:rPr>
      </w:pPr>
      <w:r w:rsidRPr="002C03A7">
        <w:rPr>
          <w:lang w:val="es-AR"/>
        </w:rPr>
        <w:t xml:space="preserve">La Resolución CSU-690/2019 que aprueba el Plan de Estudios y el </w:t>
      </w:r>
      <w:bookmarkStart w:id="0" w:name="_Hlk190763811"/>
      <w:r w:rsidRPr="002C03A7">
        <w:rPr>
          <w:lang w:val="es-AR"/>
        </w:rPr>
        <w:t xml:space="preserve">Reglamento </w:t>
      </w:r>
      <w:bookmarkStart w:id="1" w:name="_Hlk190764342"/>
      <w:r w:rsidRPr="002C03A7">
        <w:rPr>
          <w:lang w:val="es-AR"/>
        </w:rPr>
        <w:t xml:space="preserve">de Funcionamiento de </w:t>
      </w:r>
      <w:bookmarkEnd w:id="0"/>
      <w:r w:rsidR="006422A5">
        <w:rPr>
          <w:lang w:val="es-AR"/>
        </w:rPr>
        <w:t xml:space="preserve">la misma; </w:t>
      </w:r>
    </w:p>
    <w:bookmarkEnd w:id="1"/>
    <w:p w14:paraId="0CF2A4E0" w14:textId="77777777" w:rsidR="006422A5" w:rsidRPr="006422A5" w:rsidRDefault="006422A5" w:rsidP="0052125D">
      <w:pPr>
        <w:autoSpaceDE w:val="0"/>
        <w:autoSpaceDN w:val="0"/>
        <w:jc w:val="both"/>
        <w:rPr>
          <w:lang w:val="es-AR"/>
        </w:rPr>
      </w:pPr>
    </w:p>
    <w:p w14:paraId="198691B5" w14:textId="77777777" w:rsidR="0052125D" w:rsidRPr="0052125D" w:rsidRDefault="009A0D39" w:rsidP="0052125D">
      <w:pPr>
        <w:autoSpaceDE w:val="0"/>
        <w:autoSpaceDN w:val="0"/>
        <w:ind w:firstLine="851"/>
        <w:jc w:val="both"/>
        <w:rPr>
          <w:lang w:val="es-AR"/>
        </w:rPr>
      </w:pPr>
      <w:r w:rsidRPr="00E02CFC">
        <w:rPr>
          <w:lang w:val="es-AR"/>
        </w:rPr>
        <w:t>La</w:t>
      </w:r>
      <w:r w:rsidR="003B21B1">
        <w:rPr>
          <w:lang w:val="es-AR"/>
        </w:rPr>
        <w:t>s</w:t>
      </w:r>
      <w:r w:rsidRPr="00E02CFC">
        <w:rPr>
          <w:lang w:val="es-AR"/>
        </w:rPr>
        <w:t xml:space="preserve"> Resoluc</w:t>
      </w:r>
      <w:r w:rsidR="003B21B1">
        <w:rPr>
          <w:lang w:val="es-AR"/>
        </w:rPr>
        <w:t>iones</w:t>
      </w:r>
      <w:r w:rsidRPr="00E02CFC">
        <w:rPr>
          <w:lang w:val="es-AR"/>
        </w:rPr>
        <w:t xml:space="preserve"> CDCIC-</w:t>
      </w:r>
      <w:r w:rsidR="003B21B1">
        <w:rPr>
          <w:lang w:val="es-AR"/>
        </w:rPr>
        <w:t>137</w:t>
      </w:r>
      <w:r w:rsidRPr="00E02CFC">
        <w:rPr>
          <w:lang w:val="es-AR"/>
        </w:rPr>
        <w:t>/20</w:t>
      </w:r>
      <w:r w:rsidR="003B21B1">
        <w:rPr>
          <w:lang w:val="es-AR"/>
        </w:rPr>
        <w:t xml:space="preserve"> y CDCIC-138/20</w:t>
      </w:r>
      <w:bookmarkStart w:id="2" w:name="_Hlk190173936"/>
      <w:r w:rsidR="003B21B1">
        <w:rPr>
          <w:lang w:val="es-AR"/>
        </w:rPr>
        <w:t xml:space="preserve"> </w:t>
      </w:r>
      <w:bookmarkEnd w:id="2"/>
      <w:r w:rsidR="0052125D" w:rsidRPr="0052125D">
        <w:rPr>
          <w:lang w:val="es-AR"/>
        </w:rPr>
        <w:t>mediante las cuales se modificó y amplió dicho reglamento; y</w:t>
      </w:r>
    </w:p>
    <w:p w14:paraId="7DE86735" w14:textId="4FADB5BF" w:rsidR="003739E2" w:rsidRDefault="003739E2" w:rsidP="0052125D">
      <w:pPr>
        <w:autoSpaceDE w:val="0"/>
        <w:autoSpaceDN w:val="0"/>
        <w:jc w:val="both"/>
        <w:rPr>
          <w:lang w:val="es-AR"/>
        </w:rPr>
      </w:pPr>
    </w:p>
    <w:p w14:paraId="56224D08" w14:textId="77777777" w:rsidR="0052125D" w:rsidRPr="0052125D" w:rsidRDefault="0052125D" w:rsidP="0052125D">
      <w:pPr>
        <w:autoSpaceDE w:val="0"/>
        <w:autoSpaceDN w:val="0"/>
        <w:jc w:val="both"/>
        <w:rPr>
          <w:color w:val="000000"/>
          <w:lang w:val="es-AR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0F665896" w14:textId="77777777" w:rsidR="00B518C1" w:rsidRPr="00E02CFC" w:rsidRDefault="00B518C1" w:rsidP="003B21B1">
      <w:pPr>
        <w:autoSpaceDE w:val="0"/>
        <w:autoSpaceDN w:val="0"/>
        <w:jc w:val="both"/>
        <w:rPr>
          <w:color w:val="000000"/>
          <w:lang w:val="es-AR"/>
        </w:rPr>
      </w:pPr>
    </w:p>
    <w:p w14:paraId="0576C08E" w14:textId="5760470D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6422A5">
        <w:rPr>
          <w:color w:val="000000"/>
          <w:lang w:val="es-AR"/>
        </w:rPr>
        <w:t xml:space="preserve">Que durante la etapa de autoevaluación del proceso de acreditación transitado durante </w:t>
      </w:r>
      <w:r w:rsidR="006A0339">
        <w:rPr>
          <w:color w:val="000000"/>
          <w:lang w:val="es-AR"/>
        </w:rPr>
        <w:t>los años 2019 y</w:t>
      </w:r>
      <w:r w:rsidRPr="006422A5">
        <w:rPr>
          <w:color w:val="000000"/>
          <w:lang w:val="es-AR"/>
        </w:rPr>
        <w:t xml:space="preserve"> 2020 se </w:t>
      </w:r>
      <w:r w:rsidRPr="006422A5">
        <w:rPr>
          <w:color w:val="000000"/>
          <w:lang w:val="es-ES"/>
        </w:rPr>
        <w:t xml:space="preserve">identificó la necesidad de establecer modificaciones al Reglamento de funcionamiento de la mencionada carrera;  </w:t>
      </w:r>
    </w:p>
    <w:p w14:paraId="37C5ACFA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3589BECC" w14:textId="4B871EA1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  <w:proofErr w:type="gramStart"/>
      <w:r w:rsidRPr="006422A5">
        <w:rPr>
          <w:color w:val="000000"/>
          <w:lang w:val="es-ES"/>
        </w:rPr>
        <w:t>Que</w:t>
      </w:r>
      <w:proofErr w:type="gramEnd"/>
      <w:r w:rsidRPr="006422A5">
        <w:rPr>
          <w:color w:val="000000"/>
          <w:lang w:val="es-AR"/>
        </w:rPr>
        <w:t xml:space="preserve"> en virtud de esto, el Consejo Departamental de Ciencias e Ingeniería de la Computación aprobó las modificaciones de los</w:t>
      </w:r>
      <w:r w:rsidRPr="006422A5">
        <w:rPr>
          <w:color w:val="000000"/>
          <w:lang w:val="es-ES"/>
        </w:rPr>
        <w:t xml:space="preserve"> Art. 9º),</w:t>
      </w:r>
      <w:r w:rsidR="00D61A9D">
        <w:rPr>
          <w:color w:val="000000"/>
          <w:lang w:val="es-ES"/>
        </w:rPr>
        <w:t xml:space="preserve"> </w:t>
      </w:r>
      <w:r w:rsidRPr="006422A5">
        <w:rPr>
          <w:color w:val="000000"/>
          <w:lang w:val="es-ES"/>
        </w:rPr>
        <w:t xml:space="preserve">Art. 13º), Art. 19º); </w:t>
      </w:r>
    </w:p>
    <w:p w14:paraId="006978FF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36AAF193" w14:textId="77777777" w:rsidR="00D61A9D" w:rsidRDefault="006422A5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  <w:r w:rsidRPr="006422A5">
        <w:rPr>
          <w:color w:val="000000"/>
          <w:lang w:val="es-ES"/>
        </w:rPr>
        <w:t xml:space="preserve">Que también, aprobó el formato de los programas analíticos de los cursos y </w:t>
      </w:r>
      <w:r w:rsidR="00F251AD">
        <w:rPr>
          <w:color w:val="000000"/>
          <w:lang w:val="es-ES"/>
        </w:rPr>
        <w:t>p</w:t>
      </w:r>
      <w:proofErr w:type="spellStart"/>
      <w:r w:rsidR="00F251AD" w:rsidRPr="00F251AD">
        <w:rPr>
          <w:color w:val="000000"/>
          <w:lang w:val="es-AR"/>
        </w:rPr>
        <w:t>lan</w:t>
      </w:r>
      <w:proofErr w:type="spellEnd"/>
      <w:r w:rsidR="00F251AD" w:rsidRPr="00F251AD">
        <w:rPr>
          <w:color w:val="000000"/>
          <w:lang w:val="es-AR"/>
        </w:rPr>
        <w:t xml:space="preserve"> de Actividades para carreras de carreras con horas de dictado a distancia</w:t>
      </w:r>
      <w:r w:rsidR="00D61A9D">
        <w:rPr>
          <w:color w:val="000000"/>
          <w:lang w:val="es-AR"/>
        </w:rPr>
        <w:t xml:space="preserve"> e incorporó </w:t>
      </w:r>
      <w:r w:rsidRPr="006422A5">
        <w:rPr>
          <w:color w:val="000000"/>
          <w:lang w:val="es-ES"/>
        </w:rPr>
        <w:t>el mecanismo de seguimiento de graduados, al identificar que el mencionado reglamento no establecía disposiciones al respecto</w:t>
      </w:r>
      <w:r w:rsidR="00D61A9D">
        <w:rPr>
          <w:color w:val="000000"/>
          <w:lang w:val="es-ES"/>
        </w:rPr>
        <w:t xml:space="preserve">; </w:t>
      </w:r>
    </w:p>
    <w:p w14:paraId="13CD6C61" w14:textId="77777777" w:rsidR="00D61A9D" w:rsidRDefault="00D61A9D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69537CCA" w14:textId="02AF1D1A" w:rsidR="006422A5" w:rsidRPr="006422A5" w:rsidRDefault="00D61A9D" w:rsidP="006422A5">
      <w:pPr>
        <w:autoSpaceDE w:val="0"/>
        <w:autoSpaceDN w:val="0"/>
        <w:ind w:firstLine="851"/>
        <w:jc w:val="both"/>
        <w:rPr>
          <w:color w:val="000000"/>
          <w:lang w:val="es-ES"/>
        </w:rPr>
      </w:pPr>
      <w:r>
        <w:rPr>
          <w:color w:val="000000"/>
          <w:lang w:val="es-ES"/>
        </w:rPr>
        <w:t xml:space="preserve">Que además </w:t>
      </w:r>
      <w:r w:rsidR="00F251AD">
        <w:rPr>
          <w:color w:val="000000"/>
          <w:lang w:val="es-ES"/>
        </w:rPr>
        <w:t xml:space="preserve">avaló los cambios </w:t>
      </w:r>
      <w:r>
        <w:rPr>
          <w:color w:val="000000"/>
          <w:lang w:val="es-ES"/>
        </w:rPr>
        <w:t xml:space="preserve">propuestos por el </w:t>
      </w:r>
      <w:r w:rsidRPr="00B27BB9">
        <w:rPr>
          <w:color w:val="000000"/>
          <w:lang w:val="es-AR" w:eastAsia="es-AR"/>
        </w:rPr>
        <w:t xml:space="preserve">Comité Académico de Dirección de </w:t>
      </w:r>
      <w:r>
        <w:rPr>
          <w:color w:val="000000"/>
          <w:lang w:val="es-AR" w:eastAsia="es-AR"/>
        </w:rPr>
        <w:t xml:space="preserve">la citada especialización en virtud de </w:t>
      </w:r>
      <w:r w:rsidRPr="00D61A9D">
        <w:rPr>
          <w:color w:val="000000"/>
          <w:lang w:val="es-AR" w:eastAsia="es-AR"/>
        </w:rPr>
        <w:t>las observaciones realizadas por los pares evaluadores de CONEAU</w:t>
      </w:r>
      <w:r>
        <w:rPr>
          <w:color w:val="000000"/>
          <w:lang w:val="es-AR" w:eastAsia="es-AR"/>
        </w:rPr>
        <w:t>;</w:t>
      </w:r>
    </w:p>
    <w:p w14:paraId="42E74D64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3E90CECB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6422A5">
        <w:rPr>
          <w:color w:val="000000"/>
          <w:lang w:val="es-AR"/>
        </w:rPr>
        <w:t xml:space="preserve">Que el Reglamento de Posgrados Profesionales establece que el Consejo Superior Universitario tiene la atribución de aprobar los proyectos de carreras de posgrados profesionales, incluyendo sus planes de estudio y reglamentos de funcionamiento; </w:t>
      </w:r>
    </w:p>
    <w:p w14:paraId="545A16F0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CF11052" w14:textId="5776558F" w:rsidR="006422A5" w:rsidRDefault="006422A5" w:rsidP="00D61A9D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6422A5">
        <w:rPr>
          <w:color w:val="000000"/>
          <w:lang w:val="es-AR"/>
        </w:rPr>
        <w:t xml:space="preserve">Que, por tanto, las modificaciones introducidas en el Reglamento de Funcionamiento de la carrera de posgrado “Especialización en </w:t>
      </w:r>
      <w:r w:rsidR="00D61A9D">
        <w:rPr>
          <w:color w:val="000000"/>
          <w:lang w:val="es-AR"/>
        </w:rPr>
        <w:t>Ciencia de Datos</w:t>
      </w:r>
      <w:r w:rsidRPr="006422A5">
        <w:rPr>
          <w:color w:val="000000"/>
          <w:lang w:val="es-AR"/>
        </w:rPr>
        <w:t>” deben ser elevadas al Consejo Superior;</w:t>
      </w:r>
    </w:p>
    <w:p w14:paraId="4169DB6B" w14:textId="238B80FC" w:rsidR="00D61A9D" w:rsidRPr="006422A5" w:rsidRDefault="00D61A9D" w:rsidP="00D61A9D">
      <w:pPr>
        <w:autoSpaceDE w:val="0"/>
        <w:autoSpaceDN w:val="0"/>
        <w:jc w:val="both"/>
        <w:rPr>
          <w:b/>
          <w:color w:val="000000"/>
          <w:lang w:val="es-AR"/>
        </w:rPr>
      </w:pPr>
      <w:r w:rsidRPr="006422A5">
        <w:rPr>
          <w:b/>
          <w:color w:val="000000"/>
          <w:lang w:val="es-AR"/>
        </w:rPr>
        <w:lastRenderedPageBreak/>
        <w:t>///CDCIC-00</w:t>
      </w:r>
      <w:r>
        <w:rPr>
          <w:b/>
          <w:color w:val="000000"/>
          <w:lang w:val="es-AR"/>
        </w:rPr>
        <w:t>4</w:t>
      </w:r>
      <w:r w:rsidRPr="006422A5">
        <w:rPr>
          <w:b/>
          <w:color w:val="000000"/>
          <w:lang w:val="es-AR"/>
        </w:rPr>
        <w:t>/25</w:t>
      </w:r>
    </w:p>
    <w:p w14:paraId="71BD41F6" w14:textId="77777777" w:rsidR="00D61A9D" w:rsidRPr="006422A5" w:rsidRDefault="00D61A9D" w:rsidP="00D61A9D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370BD98E" w14:textId="77777777" w:rsidR="006422A5" w:rsidRPr="006422A5" w:rsidRDefault="006422A5" w:rsidP="006422A5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6422A5">
        <w:rPr>
          <w:color w:val="000000"/>
          <w:lang w:val="es-AR"/>
        </w:rPr>
        <w:t xml:space="preserve">Que, no obstante, ello, la CONEAU recomendó el reconocimiento provisorio de la carrera Especialización en Tecnologías de Información para Gobierno Digital mediante Resolución </w:t>
      </w:r>
      <w:bookmarkStart w:id="3" w:name="_Hlk196224282"/>
      <w:r w:rsidRPr="006422A5">
        <w:rPr>
          <w:color w:val="000000"/>
          <w:lang w:val="es-AR"/>
        </w:rPr>
        <w:t xml:space="preserve">ESFC-2021-29-APN-CONEAU#ME; </w:t>
      </w:r>
      <w:bookmarkEnd w:id="3"/>
    </w:p>
    <w:p w14:paraId="0B11FE23" w14:textId="77777777" w:rsidR="00B518C1" w:rsidRPr="00E02CFC" w:rsidRDefault="00B518C1" w:rsidP="00D61A9D">
      <w:pPr>
        <w:autoSpaceDE w:val="0"/>
        <w:autoSpaceDN w:val="0"/>
        <w:jc w:val="both"/>
        <w:rPr>
          <w:color w:val="000000"/>
          <w:lang w:val="es-AR"/>
        </w:rPr>
      </w:pPr>
    </w:p>
    <w:p w14:paraId="1F778D4E" w14:textId="273FF626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no </w:t>
      </w:r>
      <w:r w:rsidR="001975B8" w:rsidRPr="00E02CFC">
        <w:rPr>
          <w:color w:val="000000"/>
          <w:lang w:val="es-AR"/>
        </w:rPr>
        <w:t>obstante,</w:t>
      </w:r>
      <w:r w:rsidRPr="00E02CFC">
        <w:rPr>
          <w:color w:val="000000"/>
          <w:lang w:val="es-AR"/>
        </w:rPr>
        <w:t xml:space="preserve"> ello, la CONEAU </w:t>
      </w:r>
      <w:r w:rsidR="00F71F65">
        <w:rPr>
          <w:color w:val="000000"/>
          <w:lang w:val="es-AR"/>
        </w:rPr>
        <w:t>el 19 de octubre de 2021 emitió un dictamen recomendando el reconocimiento provisorio del proyecto de</w:t>
      </w:r>
      <w:r w:rsidRPr="00E02CFC">
        <w:rPr>
          <w:color w:val="000000"/>
          <w:lang w:val="es-AR"/>
        </w:rPr>
        <w:t xml:space="preserve"> carrera de posgrado </w:t>
      </w:r>
      <w:r w:rsidR="00F71F65">
        <w:rPr>
          <w:color w:val="000000"/>
          <w:lang w:val="es-AR"/>
        </w:rPr>
        <w:t>“Especialización en Ciencia de Datos” (</w:t>
      </w:r>
      <w:r w:rsidR="00F251AD" w:rsidRPr="00F251AD">
        <w:rPr>
          <w:lang w:val="es-AR"/>
        </w:rPr>
        <w:t>EX-2019-98114342-APN-DAC#CONEAU</w:t>
      </w:r>
      <w:r w:rsidR="00F71F65">
        <w:rPr>
          <w:color w:val="000000"/>
          <w:lang w:val="es-AR"/>
        </w:rPr>
        <w:t>)</w:t>
      </w:r>
      <w:r w:rsidRPr="00E02CFC">
        <w:rPr>
          <w:color w:val="000000"/>
          <w:lang w:val="es-AR"/>
        </w:rPr>
        <w:t>;</w:t>
      </w:r>
    </w:p>
    <w:p w14:paraId="459D6092" w14:textId="77777777" w:rsidR="00B518C1" w:rsidRPr="00E02CFC" w:rsidRDefault="00B518C1" w:rsidP="00F71F65">
      <w:pPr>
        <w:autoSpaceDE w:val="0"/>
        <w:autoSpaceDN w:val="0"/>
        <w:jc w:val="both"/>
        <w:rPr>
          <w:color w:val="000000"/>
          <w:lang w:val="es-AR"/>
        </w:rPr>
      </w:pPr>
    </w:p>
    <w:p w14:paraId="66DFAF1C" w14:textId="2E6E6ABE" w:rsidR="003739E2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A45FBD" w:rsidRPr="00E02CFC">
        <w:rPr>
          <w:color w:val="000000"/>
          <w:lang w:val="es-AR"/>
        </w:rPr>
        <w:t>resulta mandat</w:t>
      </w:r>
      <w:r w:rsidR="00593AD4">
        <w:rPr>
          <w:color w:val="000000"/>
          <w:lang w:val="es-AR"/>
        </w:rPr>
        <w:t>a</w:t>
      </w:r>
      <w:r w:rsidR="00A45FBD" w:rsidRPr="00E02CFC">
        <w:rPr>
          <w:color w:val="000000"/>
          <w:lang w:val="es-AR"/>
        </w:rPr>
        <w:t>ria la convalidación de las Resoluciones indicadas por el Consejo Superior</w:t>
      </w:r>
      <w:r w:rsidRPr="00E02CFC">
        <w:rPr>
          <w:color w:val="000000"/>
          <w:lang w:val="es-AR"/>
        </w:rPr>
        <w:t>;</w:t>
      </w:r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77D7E2AD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</w:t>
      </w:r>
      <w:r w:rsidR="00F251AD">
        <w:rPr>
          <w:lang w:val="es-AR" w:eastAsia="es-ES"/>
        </w:rPr>
        <w:t>18</w:t>
      </w:r>
      <w:r w:rsidRPr="00E02CFC">
        <w:rPr>
          <w:lang w:val="es-AR" w:eastAsia="es-ES"/>
        </w:rPr>
        <w:t xml:space="preserve"> de </w:t>
      </w:r>
      <w:r w:rsidR="004F56B8">
        <w:rPr>
          <w:lang w:val="es-AR" w:eastAsia="es-ES"/>
        </w:rPr>
        <w:t xml:space="preserve">febrero </w:t>
      </w:r>
      <w:bookmarkStart w:id="4" w:name="_GoBack"/>
      <w:bookmarkEnd w:id="4"/>
      <w:r w:rsidRPr="00E02CFC">
        <w:rPr>
          <w:lang w:val="es-AR" w:eastAsia="es-ES"/>
        </w:rPr>
        <w:t xml:space="preserve">de 2025 la elevación </w:t>
      </w:r>
      <w:r w:rsidR="00A81ED8">
        <w:rPr>
          <w:lang w:val="es-AR" w:eastAsia="es-ES"/>
        </w:rPr>
        <w:t>de las mencionadas resoluciones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34083713" w14:textId="61CDDE29" w:rsidR="006422A5" w:rsidRDefault="006422A5" w:rsidP="006422A5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t xml:space="preserve">ARTICULO 1º:  </w:t>
      </w:r>
      <w:r w:rsidRPr="00E02CFC">
        <w:rPr>
          <w:color w:val="000000"/>
          <w:lang w:val="es-AR"/>
        </w:rPr>
        <w:t xml:space="preserve">Solicitar al Consejo Superior Universitario la aprobación </w:t>
      </w:r>
      <w:bookmarkStart w:id="5" w:name="_Hlk196225538"/>
      <w:r>
        <w:rPr>
          <w:color w:val="000000"/>
          <w:lang w:val="es-AR"/>
        </w:rPr>
        <w:t xml:space="preserve">de las siguientes Resoluciones de la carrera de Posgrado Profesional </w:t>
      </w:r>
      <w:r w:rsidRPr="008A2B84">
        <w:rPr>
          <w:color w:val="000000"/>
          <w:lang w:val="es-AR"/>
        </w:rPr>
        <w:t xml:space="preserve">“Especialización en </w:t>
      </w:r>
      <w:r w:rsidR="00F251AD">
        <w:rPr>
          <w:color w:val="000000"/>
          <w:lang w:val="es-AR"/>
        </w:rPr>
        <w:t>Ciencia de Datos</w:t>
      </w:r>
      <w:r w:rsidRPr="008A2B84">
        <w:rPr>
          <w:color w:val="000000"/>
          <w:lang w:val="es-AR"/>
        </w:rPr>
        <w:t xml:space="preserve">” </w:t>
      </w:r>
      <w:bookmarkEnd w:id="5"/>
      <w:r w:rsidRPr="008A2B84">
        <w:rPr>
          <w:color w:val="000000"/>
          <w:lang w:val="es-AR"/>
        </w:rPr>
        <w:t>de la Universidad Nacional del Sur (UNS)</w:t>
      </w:r>
      <w:r>
        <w:rPr>
          <w:color w:val="000000"/>
          <w:lang w:val="es-AR"/>
        </w:rPr>
        <w:t>.</w:t>
      </w:r>
    </w:p>
    <w:p w14:paraId="3A35ACD8" w14:textId="77777777" w:rsidR="006422A5" w:rsidRDefault="006422A5" w:rsidP="006422A5">
      <w:pPr>
        <w:autoSpaceDE w:val="0"/>
        <w:autoSpaceDN w:val="0"/>
        <w:jc w:val="both"/>
        <w:rPr>
          <w:color w:val="000000"/>
          <w:lang w:val="es-AR"/>
        </w:rPr>
      </w:pPr>
    </w:p>
    <w:p w14:paraId="44B77D9C" w14:textId="290C9C43" w:rsidR="00904F2C" w:rsidRPr="00F030C3" w:rsidRDefault="00904F2C" w:rsidP="00904F2C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s-AR"/>
        </w:rPr>
        <w:t>C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DCIC-</w:t>
      </w:r>
      <w:r>
        <w:rPr>
          <w:rFonts w:ascii="Times New Roman" w:hAnsi="Times New Roman" w:cs="Times New Roman"/>
          <w:color w:val="000000"/>
          <w:sz w:val="24"/>
          <w:szCs w:val="24"/>
          <w:lang w:val="es-AR"/>
        </w:rPr>
        <w:t>280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  <w:lang w:val="es-AR"/>
        </w:rPr>
        <w:t>19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- Funciones específicas de los tutores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3E40CF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de 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proyecto final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6A0339">
        <w:rPr>
          <w:rFonts w:ascii="Times New Roman" w:hAnsi="Times New Roman" w:cs="Times New Roman"/>
          <w:color w:val="000000"/>
          <w:sz w:val="24"/>
          <w:szCs w:val="24"/>
          <w:lang w:val="es-AR"/>
        </w:rPr>
        <w:t>– Ampliación Art. 9º)</w:t>
      </w:r>
      <w:r w:rsidR="004D6B44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Reglamento de la ECD.</w:t>
      </w:r>
    </w:p>
    <w:p w14:paraId="052945E4" w14:textId="2CE3C7C0" w:rsidR="00904F2C" w:rsidRPr="00F030C3" w:rsidRDefault="00904F2C" w:rsidP="00904F2C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</w:t>
      </w:r>
      <w:r>
        <w:rPr>
          <w:rFonts w:ascii="Times New Roman" w:hAnsi="Times New Roman" w:cs="Times New Roman"/>
          <w:color w:val="000000"/>
          <w:sz w:val="24"/>
          <w:szCs w:val="24"/>
          <w:lang w:val="es-AR"/>
        </w:rPr>
        <w:t>281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/</w:t>
      </w:r>
      <w:r>
        <w:rPr>
          <w:rFonts w:ascii="Times New Roman" w:hAnsi="Times New Roman" w:cs="Times New Roman"/>
          <w:color w:val="000000"/>
          <w:sz w:val="24"/>
          <w:szCs w:val="24"/>
          <w:lang w:val="es-AR"/>
        </w:rPr>
        <w:t>19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–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Incorpora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mecanismos para el seguimiento de los egresados E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C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D</w:t>
      </w:r>
      <w:r w:rsid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p w14:paraId="6C53AAED" w14:textId="77777777" w:rsidR="00F251AD" w:rsidRPr="00F251AD" w:rsidRDefault="006422A5" w:rsidP="00F251AD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DCIC-034/20 - </w:t>
      </w:r>
      <w:r w:rsidR="00F251AD"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Aprobación del formato de programas analíticos de cursos y </w:t>
      </w:r>
      <w:bookmarkStart w:id="6" w:name="_Hlk196296657"/>
      <w:r w:rsidR="00F251AD"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Plan de Actividades para carreras de carreras con horas de dictado a distancia.</w:t>
      </w:r>
      <w:bookmarkEnd w:id="6"/>
    </w:p>
    <w:p w14:paraId="5CFC4DE0" w14:textId="63D37354" w:rsidR="006422A5" w:rsidRPr="00F251AD" w:rsidRDefault="006422A5" w:rsidP="00027FB1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</w:t>
      </w:r>
      <w:r w:rsidR="00904F2C"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137</w:t>
      </w:r>
      <w:r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/20 - </w:t>
      </w:r>
      <w:bookmarkStart w:id="7" w:name="_Hlk196232744"/>
      <w:r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Modificación Art. 13º) Reglamento de la E</w:t>
      </w:r>
      <w:r w:rsidR="00904F2C"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C</w:t>
      </w:r>
      <w:r w:rsidRPr="00F251AD">
        <w:rPr>
          <w:rFonts w:ascii="Times New Roman" w:hAnsi="Times New Roman" w:cs="Times New Roman"/>
          <w:color w:val="000000"/>
          <w:sz w:val="24"/>
          <w:szCs w:val="24"/>
          <w:lang w:val="es-AR"/>
        </w:rPr>
        <w:t>D</w:t>
      </w:r>
      <w:r w:rsidR="004D6B44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bookmarkEnd w:id="7"/>
    <w:p w14:paraId="56448063" w14:textId="41FC582C" w:rsidR="006422A5" w:rsidRPr="00F030C3" w:rsidRDefault="006422A5" w:rsidP="006422A5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>138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/20 - Modificación Art. 1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>9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º) Reglamento de la E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>C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D</w:t>
      </w:r>
      <w:r w:rsidR="004D6B44">
        <w:rPr>
          <w:rFonts w:ascii="Times New Roman" w:hAnsi="Times New Roman" w:cs="Times New Roman"/>
          <w:color w:val="000000"/>
          <w:sz w:val="24"/>
          <w:szCs w:val="24"/>
          <w:lang w:val="es-AR"/>
        </w:rPr>
        <w:t>.</w:t>
      </w:r>
    </w:p>
    <w:p w14:paraId="1CFE3307" w14:textId="744CED6D" w:rsidR="006422A5" w:rsidRPr="00F030C3" w:rsidRDefault="006422A5" w:rsidP="006422A5">
      <w:pPr>
        <w:pStyle w:val="Prrafodelista"/>
        <w:numPr>
          <w:ilvl w:val="0"/>
          <w:numId w:val="6"/>
        </w:numPr>
        <w:autoSpaceDE w:val="0"/>
        <w:autoSpaceDN w:val="0"/>
        <w:jc w:val="both"/>
        <w:rPr>
          <w:rFonts w:ascii="Times New Roman" w:hAnsi="Times New Roman" w:cs="Times New Roman"/>
          <w:color w:val="000000"/>
          <w:sz w:val="24"/>
          <w:szCs w:val="24"/>
          <w:lang w:val="es-AR"/>
        </w:rPr>
      </w:pP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CDCIC-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>145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/20 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>–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 A</w:t>
      </w:r>
      <w:r w:rsidR="00904F2C">
        <w:rPr>
          <w:rFonts w:ascii="Times New Roman" w:hAnsi="Times New Roman" w:cs="Times New Roman"/>
          <w:color w:val="000000"/>
          <w:sz w:val="24"/>
          <w:szCs w:val="24"/>
          <w:lang w:val="es-AR"/>
        </w:rPr>
        <w:t xml:space="preserve">val cambios cursos de la </w:t>
      </w:r>
      <w:r w:rsidRPr="00F030C3">
        <w:rPr>
          <w:rFonts w:ascii="Times New Roman" w:hAnsi="Times New Roman" w:cs="Times New Roman"/>
          <w:color w:val="000000"/>
          <w:sz w:val="24"/>
          <w:szCs w:val="24"/>
          <w:lang w:val="es-AR"/>
        </w:rPr>
        <w:t>E</w:t>
      </w:r>
      <w:r w:rsidR="004D6B44">
        <w:rPr>
          <w:rFonts w:ascii="Times New Roman" w:hAnsi="Times New Roman" w:cs="Times New Roman"/>
          <w:color w:val="000000"/>
          <w:sz w:val="24"/>
          <w:szCs w:val="24"/>
          <w:lang w:val="es-AR"/>
        </w:rPr>
        <w:t>CD.</w:t>
      </w:r>
    </w:p>
    <w:p w14:paraId="19189358" w14:textId="77777777" w:rsidR="006422A5" w:rsidRPr="00234C08" w:rsidRDefault="006422A5" w:rsidP="006422A5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Pr="00E02CFC">
        <w:rPr>
          <w:color w:val="000000"/>
          <w:lang w:val="es-ES_tradnl"/>
        </w:rPr>
        <w:t>a los efectos que corresponda; cumplido, archívese.-----------------------------------------------------------------------------------------------------</w:t>
      </w:r>
    </w:p>
    <w:p w14:paraId="2F790734" w14:textId="77777777" w:rsidR="006422A5" w:rsidRDefault="006422A5" w:rsidP="003739E2">
      <w:pPr>
        <w:autoSpaceDE w:val="0"/>
        <w:autoSpaceDN w:val="0"/>
        <w:jc w:val="both"/>
        <w:rPr>
          <w:b/>
          <w:szCs w:val="20"/>
          <w:lang w:val="es-ES_tradnl" w:eastAsia="es-ES"/>
        </w:rPr>
      </w:pPr>
    </w:p>
    <w:p w14:paraId="5749979C" w14:textId="77777777" w:rsidR="006422A5" w:rsidRDefault="006422A5" w:rsidP="003739E2">
      <w:pPr>
        <w:autoSpaceDE w:val="0"/>
        <w:autoSpaceDN w:val="0"/>
        <w:jc w:val="both"/>
        <w:rPr>
          <w:b/>
          <w:szCs w:val="20"/>
          <w:lang w:val="es-ES_tradnl" w:eastAsia="es-ES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C20B4" w14:textId="77777777" w:rsidR="0081479C" w:rsidRDefault="0081479C">
      <w:r>
        <w:separator/>
      </w:r>
    </w:p>
  </w:endnote>
  <w:endnote w:type="continuationSeparator" w:id="0">
    <w:p w14:paraId="286A3A40" w14:textId="77777777" w:rsidR="0081479C" w:rsidRDefault="00814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DDD64" w14:textId="77777777" w:rsidR="0081479C" w:rsidRDefault="0081479C">
      <w:r>
        <w:separator/>
      </w:r>
    </w:p>
  </w:footnote>
  <w:footnote w:type="continuationSeparator" w:id="0">
    <w:p w14:paraId="2D9358D9" w14:textId="77777777" w:rsidR="0081479C" w:rsidRDefault="008147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6B17C5"/>
    <w:multiLevelType w:val="hybridMultilevel"/>
    <w:tmpl w:val="18EEC30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E45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A1D66"/>
    <w:rsid w:val="002B3B52"/>
    <w:rsid w:val="002C03A7"/>
    <w:rsid w:val="002F6A9F"/>
    <w:rsid w:val="003739E2"/>
    <w:rsid w:val="00384819"/>
    <w:rsid w:val="00387856"/>
    <w:rsid w:val="003B21B1"/>
    <w:rsid w:val="003D7209"/>
    <w:rsid w:val="003E40CF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D6B44"/>
    <w:rsid w:val="004E557C"/>
    <w:rsid w:val="004F4851"/>
    <w:rsid w:val="004F56B8"/>
    <w:rsid w:val="005126FD"/>
    <w:rsid w:val="0052125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422A5"/>
    <w:rsid w:val="00691833"/>
    <w:rsid w:val="00694E0B"/>
    <w:rsid w:val="006970EA"/>
    <w:rsid w:val="006A0339"/>
    <w:rsid w:val="006A2E73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E182C"/>
    <w:rsid w:val="008063BD"/>
    <w:rsid w:val="0081479C"/>
    <w:rsid w:val="00820544"/>
    <w:rsid w:val="00824D3E"/>
    <w:rsid w:val="00833557"/>
    <w:rsid w:val="00866A0D"/>
    <w:rsid w:val="008A2B84"/>
    <w:rsid w:val="008C4798"/>
    <w:rsid w:val="008E666C"/>
    <w:rsid w:val="008F11B6"/>
    <w:rsid w:val="00904F2C"/>
    <w:rsid w:val="00906F02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87F84"/>
    <w:rsid w:val="00A9680B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C34C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A9D"/>
    <w:rsid w:val="00DA6040"/>
    <w:rsid w:val="00DA6EE9"/>
    <w:rsid w:val="00DB2352"/>
    <w:rsid w:val="00DB3F93"/>
    <w:rsid w:val="00DB4EF0"/>
    <w:rsid w:val="00DC4F3B"/>
    <w:rsid w:val="00DD5540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251AD"/>
    <w:rsid w:val="00F413AE"/>
    <w:rsid w:val="00F478EE"/>
    <w:rsid w:val="00F64373"/>
    <w:rsid w:val="00F66361"/>
    <w:rsid w:val="00F7050E"/>
    <w:rsid w:val="00F71F65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571</Words>
  <Characters>325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4-12-23T11:14:00Z</cp:lastPrinted>
  <dcterms:created xsi:type="dcterms:W3CDTF">2025-04-23T12:50:00Z</dcterms:created>
  <dcterms:modified xsi:type="dcterms:W3CDTF">2025-04-23T14:16:00Z</dcterms:modified>
</cp:coreProperties>
</file>